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1D8B" w:rsidRPr="000C372D" w:rsidRDefault="000C372D" w:rsidP="000C372D">
      <w:pPr>
        <w:jc w:val="center"/>
        <w:rPr>
          <w:u w:val="single"/>
        </w:rPr>
      </w:pPr>
      <w:r w:rsidRPr="000C372D">
        <w:rPr>
          <w:u w:val="single"/>
        </w:rPr>
        <w:t>CSC 170 NOTES</w:t>
      </w:r>
    </w:p>
    <w:p w:rsidR="000C372D" w:rsidRPr="000C372D" w:rsidRDefault="000C372D" w:rsidP="000C372D">
      <w:pPr>
        <w:jc w:val="center"/>
        <w:rPr>
          <w:b/>
          <w:u w:val="single"/>
        </w:rPr>
      </w:pPr>
      <w:r w:rsidRPr="000C372D">
        <w:rPr>
          <w:b/>
          <w:u w:val="single"/>
        </w:rPr>
        <w:t>DAY 1:</w:t>
      </w:r>
    </w:p>
    <w:p w:rsidR="000C372D" w:rsidRDefault="000C372D" w:rsidP="000C372D">
      <w:pPr>
        <w:pStyle w:val="ListParagraph"/>
        <w:numPr>
          <w:ilvl w:val="0"/>
          <w:numId w:val="1"/>
        </w:numPr>
      </w:pPr>
      <w:r w:rsidRPr="009925AE">
        <w:rPr>
          <w:noProof/>
        </w:rPr>
        <w:t>Difference</w:t>
      </w:r>
      <w:r>
        <w:t xml:space="preserve"> between necessity and desire?</w:t>
      </w:r>
    </w:p>
    <w:p w:rsidR="00230421" w:rsidRDefault="00230421" w:rsidP="000C372D">
      <w:pPr>
        <w:pStyle w:val="ListParagraph"/>
        <w:numPr>
          <w:ilvl w:val="0"/>
          <w:numId w:val="1"/>
        </w:numPr>
      </w:pPr>
      <w:r>
        <w:t>Business Requirements</w:t>
      </w:r>
    </w:p>
    <w:p w:rsidR="00230421" w:rsidRDefault="00230421" w:rsidP="00230421">
      <w:pPr>
        <w:pStyle w:val="ListParagraph"/>
        <w:numPr>
          <w:ilvl w:val="1"/>
          <w:numId w:val="1"/>
        </w:numPr>
      </w:pPr>
      <w:r>
        <w:t xml:space="preserve">Why is the business funding this project? What will they get out of it? What is their </w:t>
      </w:r>
      <w:r w:rsidRPr="009925AE">
        <w:rPr>
          <w:noProof/>
        </w:rPr>
        <w:t>roi</w:t>
      </w:r>
      <w:r>
        <w:t xml:space="preserve">, </w:t>
      </w:r>
      <w:r w:rsidRPr="009925AE">
        <w:rPr>
          <w:noProof/>
        </w:rPr>
        <w:t>cba</w:t>
      </w:r>
      <w:r>
        <w:t>?</w:t>
      </w:r>
    </w:p>
    <w:p w:rsidR="00230421" w:rsidRDefault="00230421" w:rsidP="00230421">
      <w:pPr>
        <w:pStyle w:val="ListParagraph"/>
        <w:numPr>
          <w:ilvl w:val="1"/>
          <w:numId w:val="1"/>
        </w:numPr>
      </w:pPr>
      <w:r>
        <w:t xml:space="preserve">Most of the business requirements should be </w:t>
      </w:r>
      <w:r w:rsidRPr="009925AE">
        <w:rPr>
          <w:noProof/>
        </w:rPr>
        <w:t>done  before</w:t>
      </w:r>
      <w:r>
        <w:t xml:space="preserve"> a software requirements process begins, the role of the business analyst is to capture these and ensure they become part of the project library.</w:t>
      </w:r>
    </w:p>
    <w:p w:rsidR="00230421" w:rsidRDefault="00230421" w:rsidP="00230421">
      <w:pPr>
        <w:pStyle w:val="ListParagraph"/>
        <w:numPr>
          <w:ilvl w:val="0"/>
          <w:numId w:val="1"/>
        </w:numPr>
      </w:pPr>
      <w:r>
        <w:t>User requirements define things the product will let the user do, or goals the user must accomplish</w:t>
      </w:r>
    </w:p>
    <w:p w:rsidR="00230421" w:rsidRDefault="00230421" w:rsidP="00230421">
      <w:pPr>
        <w:pStyle w:val="ListParagraph"/>
        <w:numPr>
          <w:ilvl w:val="0"/>
          <w:numId w:val="1"/>
        </w:numPr>
      </w:pPr>
      <w:r>
        <w:t>They must align wi</w:t>
      </w:r>
      <w:r w:rsidR="00EA09A0">
        <w:t xml:space="preserve">th meeting the business </w:t>
      </w:r>
      <w:r w:rsidR="00EA09A0" w:rsidRPr="009925AE">
        <w:rPr>
          <w:noProof/>
        </w:rPr>
        <w:t>reqs</w:t>
      </w:r>
      <w:r w:rsidR="00EA09A0">
        <w:t xml:space="preserve">. </w:t>
      </w:r>
      <w:proofErr w:type="gramStart"/>
      <w:r w:rsidR="00EA09A0">
        <w:t>capture</w:t>
      </w:r>
      <w:proofErr w:type="gramEnd"/>
      <w:r w:rsidR="00EA09A0">
        <w:t xml:space="preserve"> user </w:t>
      </w:r>
      <w:r w:rsidR="00EA09A0" w:rsidRPr="009925AE">
        <w:rPr>
          <w:noProof/>
        </w:rPr>
        <w:t>reqs</w:t>
      </w:r>
      <w:r w:rsidR="00EA09A0">
        <w:t>. in use cases, event/response tables, or concept of operations document</w:t>
      </w:r>
    </w:p>
    <w:p w:rsidR="00EA09A0" w:rsidRDefault="00EA09A0" w:rsidP="00230421">
      <w:pPr>
        <w:pStyle w:val="ListParagraph"/>
        <w:numPr>
          <w:ilvl w:val="0"/>
          <w:numId w:val="1"/>
        </w:numPr>
      </w:pPr>
      <w:r>
        <w:t>Can be represented with use cases, user stories, and event-response tables.</w:t>
      </w:r>
    </w:p>
    <w:p w:rsidR="00EA09A0" w:rsidRDefault="002A21ED" w:rsidP="002A21ED">
      <w:pPr>
        <w:ind w:left="360" w:firstLine="360"/>
        <w:rPr>
          <w:b/>
          <w:u w:val="single"/>
        </w:rPr>
      </w:pPr>
      <w:r>
        <w:rPr>
          <w:b/>
          <w:u w:val="single"/>
        </w:rPr>
        <w:t>Functional requirements:</w:t>
      </w:r>
    </w:p>
    <w:p w:rsidR="002A21ED" w:rsidRDefault="002A21ED" w:rsidP="002A21ED">
      <w:pPr>
        <w:rPr>
          <w:b/>
          <w:u w:val="single"/>
        </w:rPr>
      </w:pPr>
      <w:r w:rsidRPr="002A21ED">
        <w:rPr>
          <w:b/>
        </w:rPr>
        <w:t xml:space="preserve"> </w:t>
      </w:r>
      <w:r w:rsidRPr="002A21ED">
        <w:rPr>
          <w:b/>
        </w:rPr>
        <w:tab/>
      </w:r>
      <w:r>
        <w:rPr>
          <w:b/>
          <w:u w:val="single"/>
        </w:rPr>
        <w:t>The role of the business analyst</w:t>
      </w:r>
    </w:p>
    <w:p w:rsidR="002A21ED" w:rsidRDefault="002A21ED" w:rsidP="002A21ED">
      <w:pPr>
        <w:pStyle w:val="ListParagraph"/>
        <w:numPr>
          <w:ilvl w:val="0"/>
          <w:numId w:val="1"/>
        </w:numPr>
      </w:pPr>
      <w:r>
        <w:t xml:space="preserve">The BA documents functional requirements in </w:t>
      </w:r>
      <w:r w:rsidRPr="009925AE">
        <w:rPr>
          <w:noProof/>
        </w:rPr>
        <w:t>an SRS</w:t>
      </w:r>
    </w:p>
    <w:p w:rsidR="002A21ED" w:rsidRDefault="002A21ED" w:rsidP="002A21ED">
      <w:pPr>
        <w:pStyle w:val="ListParagraph"/>
        <w:numPr>
          <w:ilvl w:val="0"/>
          <w:numId w:val="1"/>
        </w:numPr>
      </w:pPr>
      <w:r>
        <w:t xml:space="preserve">The </w:t>
      </w:r>
      <w:proofErr w:type="spellStart"/>
      <w:r>
        <w:t>srs</w:t>
      </w:r>
      <w:proofErr w:type="spellEnd"/>
      <w:r>
        <w:t xml:space="preserve"> </w:t>
      </w:r>
      <w:proofErr w:type="spellStart"/>
      <w:r>
        <w:t>s</w:t>
      </w:r>
      <w:proofErr w:type="spellEnd"/>
      <w:r>
        <w:t xml:space="preserve"> the basis for the following project work. It is used in development, testing, quality assurance. Project management, </w:t>
      </w:r>
      <w:proofErr w:type="spellStart"/>
      <w:r>
        <w:t>ad</w:t>
      </w:r>
      <w:proofErr w:type="spellEnd"/>
      <w:r>
        <w:t xml:space="preserve"> other project functionality</w:t>
      </w:r>
    </w:p>
    <w:p w:rsidR="002A21ED" w:rsidRDefault="002A21ED" w:rsidP="002A21ED">
      <w:pPr>
        <w:pStyle w:val="ListParagraph"/>
        <w:rPr>
          <w:b/>
          <w:u w:val="single"/>
        </w:rPr>
      </w:pPr>
      <w:r>
        <w:rPr>
          <w:b/>
          <w:u w:val="single"/>
        </w:rPr>
        <w:t>System requirements</w:t>
      </w:r>
    </w:p>
    <w:p w:rsidR="002A21ED" w:rsidRDefault="002A21ED" w:rsidP="002A21ED">
      <w:pPr>
        <w:pStyle w:val="ListParagraph"/>
        <w:numPr>
          <w:ilvl w:val="0"/>
          <w:numId w:val="1"/>
        </w:numPr>
      </w:pPr>
      <w:r>
        <w:t xml:space="preserve">These describe the requirements for a product that is composed of multiple components </w:t>
      </w:r>
      <w:r w:rsidRPr="009925AE">
        <w:rPr>
          <w:noProof/>
        </w:rPr>
        <w:t>pr</w:t>
      </w:r>
      <w:r>
        <w:t xml:space="preserve"> subsystems.</w:t>
      </w:r>
    </w:p>
    <w:p w:rsidR="002A21ED" w:rsidRDefault="002A21ED" w:rsidP="002A21ED">
      <w:pPr>
        <w:pStyle w:val="ListParagraph"/>
        <w:numPr>
          <w:ilvl w:val="0"/>
          <w:numId w:val="1"/>
        </w:numPr>
      </w:pPr>
      <w:r>
        <w:t xml:space="preserve">A system or subsystem can be </w:t>
      </w:r>
      <w:r w:rsidRPr="002A21ED">
        <w:rPr>
          <w:noProof/>
        </w:rPr>
        <w:t>hardware,</w:t>
      </w:r>
      <w:r>
        <w:t xml:space="preserve"> software or some combination.</w:t>
      </w:r>
    </w:p>
    <w:p w:rsidR="002A21ED" w:rsidRDefault="002A21ED" w:rsidP="002A21ED">
      <w:pPr>
        <w:pStyle w:val="ListParagraph"/>
        <w:numPr>
          <w:ilvl w:val="0"/>
          <w:numId w:val="1"/>
        </w:numPr>
      </w:pPr>
      <w:r>
        <w:t xml:space="preserve">In this </w:t>
      </w:r>
      <w:r w:rsidRPr="009925AE">
        <w:rPr>
          <w:noProof/>
        </w:rPr>
        <w:t>text</w:t>
      </w:r>
      <w:r>
        <w:t xml:space="preserve"> we have a narrow…</w:t>
      </w:r>
    </w:p>
    <w:p w:rsidR="002A21ED" w:rsidRDefault="002A21ED" w:rsidP="002A21ED">
      <w:pPr>
        <w:pStyle w:val="ListParagraph"/>
        <w:rPr>
          <w:b/>
          <w:u w:val="single"/>
        </w:rPr>
      </w:pPr>
      <w:r>
        <w:rPr>
          <w:b/>
          <w:u w:val="single"/>
        </w:rPr>
        <w:t>Quality requirements</w:t>
      </w:r>
    </w:p>
    <w:p w:rsidR="002A21ED" w:rsidRDefault="002A21ED" w:rsidP="002A21ED">
      <w:pPr>
        <w:pStyle w:val="ListParagraph"/>
        <w:rPr>
          <w:b/>
          <w:noProof/>
          <w:u w:val="single"/>
        </w:rPr>
      </w:pPr>
      <w:r>
        <w:rPr>
          <w:b/>
          <w:u w:val="single"/>
        </w:rPr>
        <w:t xml:space="preserve">Features and </w:t>
      </w:r>
      <w:r w:rsidRPr="009925AE">
        <w:rPr>
          <w:b/>
          <w:noProof/>
          <w:u w:val="single"/>
        </w:rPr>
        <w:t>fucnctions</w:t>
      </w:r>
    </w:p>
    <w:p w:rsidR="00A33D1E" w:rsidRDefault="00A33D1E" w:rsidP="00A33D1E">
      <w:pPr>
        <w:pStyle w:val="ListParagraph"/>
        <w:jc w:val="center"/>
        <w:rPr>
          <w:b/>
          <w:noProof/>
          <w:u w:val="single"/>
        </w:rPr>
      </w:pPr>
      <w:r>
        <w:rPr>
          <w:b/>
          <w:noProof/>
          <w:u w:val="single"/>
        </w:rPr>
        <w:t>DAY 2</w:t>
      </w:r>
    </w:p>
    <w:p w:rsidR="00A33D1E" w:rsidRDefault="00A33D1E" w:rsidP="002A21ED">
      <w:pPr>
        <w:pStyle w:val="ListParagraph"/>
        <w:rPr>
          <w:b/>
          <w:noProof/>
          <w:u w:val="single"/>
        </w:rPr>
      </w:pPr>
      <w:r>
        <w:rPr>
          <w:b/>
          <w:noProof/>
          <w:u w:val="single"/>
        </w:rPr>
        <w:t>Requirements engineering</w:t>
      </w:r>
    </w:p>
    <w:p w:rsidR="00A33D1E" w:rsidRPr="00A33D1E" w:rsidRDefault="00A33D1E" w:rsidP="00A33D1E">
      <w:pPr>
        <w:pStyle w:val="ListParagraph"/>
        <w:numPr>
          <w:ilvl w:val="0"/>
          <w:numId w:val="1"/>
        </w:numPr>
        <w:rPr>
          <w:b/>
        </w:rPr>
      </w:pPr>
      <w:r>
        <w:rPr>
          <w:noProof/>
        </w:rPr>
        <w:t>Requirements  development / requirements management</w:t>
      </w:r>
    </w:p>
    <w:p w:rsidR="00A33D1E" w:rsidRPr="00A33D1E" w:rsidRDefault="00A33D1E" w:rsidP="00A33D1E">
      <w:pPr>
        <w:pStyle w:val="ListParagraph"/>
        <w:numPr>
          <w:ilvl w:val="1"/>
          <w:numId w:val="1"/>
        </w:numPr>
        <w:rPr>
          <w:b/>
        </w:rPr>
      </w:pPr>
      <w:r>
        <w:rPr>
          <w:noProof/>
        </w:rPr>
        <w:t>Elicitation, analysis(craify), specification, validation</w:t>
      </w:r>
    </w:p>
    <w:p w:rsidR="00A33D1E" w:rsidRDefault="00A33D1E" w:rsidP="00A33D1E">
      <w:pPr>
        <w:pStyle w:val="ListParagraph"/>
        <w:rPr>
          <w:b/>
          <w:noProof/>
          <w:u w:val="single"/>
        </w:rPr>
      </w:pPr>
      <w:r>
        <w:rPr>
          <w:b/>
          <w:noProof/>
          <w:u w:val="single"/>
        </w:rPr>
        <w:t>User product focus?</w:t>
      </w:r>
    </w:p>
    <w:p w:rsidR="00A33D1E" w:rsidRDefault="00A33D1E" w:rsidP="00A33D1E">
      <w:pPr>
        <w:pStyle w:val="ListParagraph"/>
        <w:rPr>
          <w:b/>
          <w:noProof/>
          <w:u w:val="single"/>
        </w:rPr>
      </w:pPr>
      <w:r>
        <w:rPr>
          <w:b/>
          <w:noProof/>
          <w:u w:val="single"/>
        </w:rPr>
        <w:t>What goes wrong?</w:t>
      </w:r>
    </w:p>
    <w:p w:rsidR="00A33D1E" w:rsidRDefault="00A33D1E" w:rsidP="00A33D1E">
      <w:pPr>
        <w:pStyle w:val="ListParagraph"/>
        <w:numPr>
          <w:ilvl w:val="0"/>
          <w:numId w:val="1"/>
        </w:numPr>
      </w:pPr>
      <w:r>
        <w:rPr>
          <w:noProof/>
        </w:rPr>
        <w:t xml:space="preserve">Wrong product </w:t>
      </w:r>
    </w:p>
    <w:p w:rsidR="00A33D1E" w:rsidRDefault="00A33D1E" w:rsidP="00A33D1E">
      <w:pPr>
        <w:pStyle w:val="ListParagraph"/>
        <w:numPr>
          <w:ilvl w:val="0"/>
          <w:numId w:val="1"/>
        </w:numPr>
      </w:pPr>
      <w:r>
        <w:rPr>
          <w:noProof/>
        </w:rPr>
        <w:t>Delays and cost overruns from rework</w:t>
      </w:r>
    </w:p>
    <w:p w:rsidR="00A33D1E" w:rsidRDefault="00A33D1E" w:rsidP="00A33D1E">
      <w:pPr>
        <w:pStyle w:val="ListParagraph"/>
        <w:numPr>
          <w:ilvl w:val="0"/>
          <w:numId w:val="1"/>
        </w:numPr>
      </w:pPr>
      <w:r>
        <w:rPr>
          <w:noProof/>
        </w:rPr>
        <w:t>Latent defects from incomplete or misunderstood requirements</w:t>
      </w:r>
    </w:p>
    <w:p w:rsidR="00A33D1E" w:rsidRDefault="00A33D1E" w:rsidP="00A33D1E">
      <w:pPr>
        <w:pStyle w:val="ListParagraph"/>
        <w:numPr>
          <w:ilvl w:val="0"/>
          <w:numId w:val="1"/>
        </w:numPr>
      </w:pPr>
      <w:r>
        <w:rPr>
          <w:noProof/>
        </w:rPr>
        <w:t>Users do not participate effectively; too busy, resis project, wrong people at the table, developer hubris, requirements dectated by management without user involvement, poor leadership from project or lack of talent.</w:t>
      </w:r>
    </w:p>
    <w:p w:rsidR="00A33D1E" w:rsidRDefault="00A33D1E" w:rsidP="00A33D1E">
      <w:pPr>
        <w:pStyle w:val="ListParagraph"/>
        <w:numPr>
          <w:ilvl w:val="0"/>
          <w:numId w:val="1"/>
        </w:numPr>
      </w:pPr>
      <w:r>
        <w:rPr>
          <w:noProof/>
        </w:rPr>
        <w:lastRenderedPageBreak/>
        <w:t>Poor planning that does not accurately estimate the time required</w:t>
      </w:r>
    </w:p>
    <w:p w:rsidR="00A33D1E" w:rsidRDefault="00A33D1E" w:rsidP="00A33D1E">
      <w:pPr>
        <w:pStyle w:val="ListParagraph"/>
        <w:numPr>
          <w:ilvl w:val="0"/>
          <w:numId w:val="1"/>
        </w:numPr>
      </w:pPr>
      <w:r>
        <w:rPr>
          <w:noProof/>
        </w:rPr>
        <w:t>Scope creep</w:t>
      </w:r>
    </w:p>
    <w:p w:rsidR="00A33D1E" w:rsidRDefault="00A33D1E" w:rsidP="00A33D1E">
      <w:pPr>
        <w:pStyle w:val="ListParagraph"/>
        <w:numPr>
          <w:ilvl w:val="0"/>
          <w:numId w:val="1"/>
        </w:numPr>
      </w:pPr>
      <w:r>
        <w:rPr>
          <w:noProof/>
        </w:rPr>
        <w:t>Gold plating</w:t>
      </w:r>
    </w:p>
    <w:p w:rsidR="00A33D1E" w:rsidRDefault="00A33D1E" w:rsidP="00A33D1E">
      <w:pPr>
        <w:pStyle w:val="ListParagraph"/>
        <w:numPr>
          <w:ilvl w:val="0"/>
          <w:numId w:val="1"/>
        </w:numPr>
      </w:pPr>
      <w:r>
        <w:rPr>
          <w:noProof/>
        </w:rPr>
        <w:t>Lifeboat mentality toward project</w:t>
      </w:r>
    </w:p>
    <w:p w:rsidR="00A33D1E" w:rsidRDefault="00A33D1E" w:rsidP="00A33D1E">
      <w:pPr>
        <w:pStyle w:val="ListParagraph"/>
        <w:numPr>
          <w:ilvl w:val="0"/>
          <w:numId w:val="1"/>
        </w:numPr>
      </w:pPr>
      <w:r>
        <w:rPr>
          <w:noProof/>
        </w:rPr>
        <w:t>Lack of understanding of problem be solved or a way to measuer success.</w:t>
      </w:r>
    </w:p>
    <w:p w:rsidR="00A33D1E" w:rsidRDefault="006703E0" w:rsidP="00A33D1E">
      <w:pPr>
        <w:pStyle w:val="ListParagraph"/>
        <w:rPr>
          <w:b/>
          <w:noProof/>
          <w:u w:val="single"/>
        </w:rPr>
      </w:pPr>
      <w:r>
        <w:rPr>
          <w:b/>
          <w:noProof/>
          <w:u w:val="single"/>
        </w:rPr>
        <w:t>Good process saves time and money</w:t>
      </w:r>
    </w:p>
    <w:p w:rsidR="00DB483B" w:rsidRDefault="00DB483B" w:rsidP="00DB483B">
      <w:pPr>
        <w:pStyle w:val="ListParagraph"/>
        <w:jc w:val="center"/>
        <w:rPr>
          <w:b/>
          <w:u w:val="single"/>
        </w:rPr>
      </w:pPr>
      <w:r>
        <w:rPr>
          <w:b/>
          <w:u w:val="single"/>
        </w:rPr>
        <w:t>DAY 3:</w:t>
      </w:r>
    </w:p>
    <w:p w:rsidR="00DB483B" w:rsidRPr="00DB483B" w:rsidRDefault="00DB483B" w:rsidP="00DB483B">
      <w:pPr>
        <w:pStyle w:val="ListParagraph"/>
        <w:numPr>
          <w:ilvl w:val="0"/>
          <w:numId w:val="1"/>
        </w:numPr>
        <w:rPr>
          <w:b/>
        </w:rPr>
      </w:pPr>
      <w:r>
        <w:t xml:space="preserve">Procedure is a process but has a more distinct beginning and end </w:t>
      </w:r>
    </w:p>
    <w:p w:rsidR="00DB483B" w:rsidRPr="00DB483B" w:rsidRDefault="00DB483B" w:rsidP="00DB483B">
      <w:pPr>
        <w:pStyle w:val="ListParagraph"/>
        <w:numPr>
          <w:ilvl w:val="0"/>
          <w:numId w:val="1"/>
        </w:numPr>
        <w:rPr>
          <w:b/>
        </w:rPr>
      </w:pPr>
    </w:p>
    <w:p w:rsidR="002A21ED" w:rsidRPr="002A21ED" w:rsidRDefault="002A21ED" w:rsidP="002A21ED">
      <w:pPr>
        <w:pStyle w:val="ListParagraph"/>
        <w:rPr>
          <w:b/>
          <w:u w:val="single"/>
        </w:rPr>
      </w:pPr>
    </w:p>
    <w:p w:rsidR="002A21ED" w:rsidRDefault="004B180A" w:rsidP="004B180A">
      <w:pPr>
        <w:pStyle w:val="ListParagraph"/>
        <w:jc w:val="center"/>
        <w:rPr>
          <w:b/>
          <w:u w:val="single"/>
        </w:rPr>
      </w:pPr>
      <w:r>
        <w:rPr>
          <w:b/>
          <w:u w:val="single"/>
        </w:rPr>
        <w:t>Day 4:</w:t>
      </w:r>
    </w:p>
    <w:p w:rsidR="004B180A" w:rsidRDefault="004B180A" w:rsidP="004B180A">
      <w:r w:rsidRPr="004B180A">
        <w:rPr>
          <w:b/>
          <w:u w:val="single"/>
        </w:rPr>
        <w:t>Business analyst title</w:t>
      </w:r>
      <w:r>
        <w:t xml:space="preserve">- </w:t>
      </w:r>
    </w:p>
    <w:p w:rsidR="004B180A" w:rsidRDefault="004B180A" w:rsidP="004B180A">
      <w:pPr>
        <w:pStyle w:val="ListParagraph"/>
        <w:numPr>
          <w:ilvl w:val="0"/>
          <w:numId w:val="1"/>
        </w:numPr>
      </w:pPr>
      <w:r>
        <w:t>The job title of business analyst (BA) is more common now than it was. It had been called a System’s analyst but morphed into its new name to acknowledge the domain expertise that is needed to do the job</w:t>
      </w:r>
    </w:p>
    <w:p w:rsidR="004B180A" w:rsidRDefault="004B180A" w:rsidP="004B180A">
      <w:pPr>
        <w:pStyle w:val="ListParagraph"/>
        <w:numPr>
          <w:ilvl w:val="0"/>
          <w:numId w:val="1"/>
        </w:numPr>
      </w:pPr>
      <w:r>
        <w:t>You will still hear alternative titles for this but the title is less important than the role they play on the project.</w:t>
      </w:r>
    </w:p>
    <w:p w:rsidR="004B180A" w:rsidRDefault="004B180A" w:rsidP="004B180A">
      <w:pPr>
        <w:pStyle w:val="ListParagraph"/>
        <w:numPr>
          <w:ilvl w:val="0"/>
          <w:numId w:val="1"/>
        </w:numPr>
      </w:pPr>
      <w:r>
        <w:t>I will use the title business analyst to discuss the role regardless of the title.</w:t>
      </w:r>
    </w:p>
    <w:p w:rsidR="004B180A" w:rsidRDefault="004B180A" w:rsidP="004B180A">
      <w:pPr>
        <w:rPr>
          <w:b/>
          <w:u w:val="single"/>
        </w:rPr>
      </w:pPr>
      <w:r>
        <w:rPr>
          <w:b/>
          <w:u w:val="single"/>
        </w:rPr>
        <w:t xml:space="preserve">Business </w:t>
      </w:r>
      <w:proofErr w:type="spellStart"/>
      <w:r>
        <w:rPr>
          <w:b/>
          <w:u w:val="single"/>
        </w:rPr>
        <w:t>anallys</w:t>
      </w:r>
      <w:proofErr w:type="spellEnd"/>
      <w:r>
        <w:rPr>
          <w:b/>
          <w:u w:val="single"/>
        </w:rPr>
        <w:t xml:space="preserve"> skills</w:t>
      </w:r>
    </w:p>
    <w:p w:rsidR="004B180A" w:rsidRDefault="004B180A" w:rsidP="004B180A">
      <w:pPr>
        <w:pStyle w:val="ListParagraph"/>
        <w:numPr>
          <w:ilvl w:val="0"/>
          <w:numId w:val="1"/>
        </w:numPr>
      </w:pPr>
      <w:r>
        <w:t>Planning and estimating the requirements phase of a project</w:t>
      </w:r>
    </w:p>
    <w:p w:rsidR="004B180A" w:rsidRDefault="004B180A" w:rsidP="004B180A">
      <w:pPr>
        <w:pStyle w:val="ListParagraph"/>
        <w:numPr>
          <w:ilvl w:val="0"/>
          <w:numId w:val="1"/>
        </w:numPr>
      </w:pPr>
      <w:r>
        <w:t>Planning and executing the requirements elicitation, analysis and modeling</w:t>
      </w:r>
    </w:p>
    <w:p w:rsidR="004B180A" w:rsidRDefault="004B180A" w:rsidP="004B180A">
      <w:pPr>
        <w:pStyle w:val="ListParagraph"/>
        <w:numPr>
          <w:ilvl w:val="0"/>
          <w:numId w:val="1"/>
        </w:numPr>
      </w:pPr>
      <w:r>
        <w:t>Listening and interviewing skills</w:t>
      </w:r>
    </w:p>
    <w:p w:rsidR="004B180A" w:rsidRDefault="004B180A" w:rsidP="004B180A">
      <w:pPr>
        <w:pStyle w:val="ListParagraph"/>
        <w:numPr>
          <w:ilvl w:val="0"/>
          <w:numId w:val="1"/>
        </w:numPr>
      </w:pPr>
      <w:r>
        <w:t>Fast on their feet an quick learner</w:t>
      </w:r>
    </w:p>
    <w:p w:rsidR="004B180A" w:rsidRDefault="004B180A" w:rsidP="004B180A">
      <w:pPr>
        <w:pStyle w:val="ListParagraph"/>
        <w:numPr>
          <w:ilvl w:val="0"/>
          <w:numId w:val="1"/>
        </w:numPr>
      </w:pPr>
      <w:r>
        <w:t xml:space="preserve">Keen analytic skills </w:t>
      </w:r>
    </w:p>
    <w:p w:rsidR="004B180A" w:rsidRDefault="004B180A" w:rsidP="004B180A">
      <w:pPr>
        <w:pStyle w:val="ListParagraph"/>
        <w:numPr>
          <w:ilvl w:val="0"/>
          <w:numId w:val="1"/>
        </w:numPr>
      </w:pPr>
      <w:r>
        <w:t>excellent writing skills</w:t>
      </w:r>
    </w:p>
    <w:p w:rsidR="004B180A" w:rsidRDefault="004B180A" w:rsidP="004B180A">
      <w:pPr>
        <w:pStyle w:val="ListParagraph"/>
        <w:numPr>
          <w:ilvl w:val="0"/>
          <w:numId w:val="1"/>
        </w:numPr>
      </w:pPr>
      <w:r>
        <w:t>Meeting facilitation skills</w:t>
      </w:r>
    </w:p>
    <w:p w:rsidR="004B180A" w:rsidRDefault="004B180A" w:rsidP="004B180A">
      <w:pPr>
        <w:pStyle w:val="ListParagraph"/>
        <w:numPr>
          <w:ilvl w:val="0"/>
          <w:numId w:val="1"/>
        </w:numPr>
      </w:pPr>
      <w:r>
        <w:t>Organizational and leadership skills</w:t>
      </w:r>
    </w:p>
    <w:p w:rsidR="004B180A" w:rsidRPr="004B180A" w:rsidRDefault="004B180A" w:rsidP="004B180A">
      <w:pPr>
        <w:pStyle w:val="ListParagraph"/>
        <w:numPr>
          <w:ilvl w:val="0"/>
          <w:numId w:val="1"/>
        </w:numPr>
      </w:pPr>
      <w:r>
        <w:t>Creativity, persuasion and personality</w:t>
      </w:r>
    </w:p>
    <w:p w:rsidR="004B180A" w:rsidRDefault="00BA4830" w:rsidP="004B180A">
      <w:pPr>
        <w:rPr>
          <w:b/>
          <w:u w:val="single"/>
        </w:rPr>
      </w:pPr>
      <w:r>
        <w:rPr>
          <w:b/>
          <w:u w:val="single"/>
        </w:rPr>
        <w:t>Business analyst’s tasks</w:t>
      </w:r>
    </w:p>
    <w:p w:rsidR="00BA4830" w:rsidRDefault="00BA4830" w:rsidP="00BA4830">
      <w:pPr>
        <w:pStyle w:val="ListParagraph"/>
        <w:numPr>
          <w:ilvl w:val="0"/>
          <w:numId w:val="1"/>
        </w:numPr>
      </w:pPr>
      <w:r>
        <w:t xml:space="preserve">Communicate requirements </w:t>
      </w:r>
    </w:p>
    <w:p w:rsidR="00BA4830" w:rsidRDefault="00BA4830" w:rsidP="00BA4830">
      <w:pPr>
        <w:pStyle w:val="ListParagraph"/>
        <w:numPr>
          <w:ilvl w:val="0"/>
          <w:numId w:val="1"/>
        </w:numPr>
      </w:pPr>
      <w:r>
        <w:t>Lead requirements validation</w:t>
      </w:r>
    </w:p>
    <w:p w:rsidR="00BA4830" w:rsidRDefault="00BA4830" w:rsidP="00BA4830">
      <w:pPr>
        <w:pStyle w:val="ListParagraph"/>
        <w:numPr>
          <w:ilvl w:val="0"/>
          <w:numId w:val="1"/>
        </w:numPr>
      </w:pPr>
      <w:r>
        <w:t xml:space="preserve">Facilitate requirements prioritization </w:t>
      </w:r>
    </w:p>
    <w:p w:rsidR="00BA4830" w:rsidRDefault="00BA4830" w:rsidP="00D77EA6">
      <w:pPr>
        <w:pStyle w:val="ListParagraph"/>
        <w:numPr>
          <w:ilvl w:val="0"/>
          <w:numId w:val="1"/>
        </w:numPr>
      </w:pPr>
      <w:r>
        <w:t xml:space="preserve">Manage requirements </w:t>
      </w:r>
    </w:p>
    <w:p w:rsidR="00D77EA6" w:rsidRDefault="00D77EA6" w:rsidP="00D77EA6">
      <w:pPr>
        <w:rPr>
          <w:b/>
          <w:u w:val="single"/>
        </w:rPr>
      </w:pPr>
      <w:r>
        <w:rPr>
          <w:b/>
          <w:u w:val="single"/>
        </w:rPr>
        <w:t xml:space="preserve"> Career paths to BA</w:t>
      </w:r>
    </w:p>
    <w:p w:rsidR="00D77EA6" w:rsidRDefault="00D77EA6" w:rsidP="00D77EA6">
      <w:pPr>
        <w:pStyle w:val="ListParagraph"/>
        <w:jc w:val="center"/>
        <w:rPr>
          <w:b/>
          <w:u w:val="single"/>
        </w:rPr>
      </w:pPr>
      <w:r>
        <w:rPr>
          <w:b/>
          <w:u w:val="single"/>
        </w:rPr>
        <w:t>Chapter 5 establishing the business requirements</w:t>
      </w:r>
    </w:p>
    <w:p w:rsidR="00D77EA6" w:rsidRDefault="00D77EA6" w:rsidP="00D77EA6">
      <w:pPr>
        <w:pStyle w:val="ListParagraph"/>
        <w:rPr>
          <w:b/>
          <w:u w:val="single"/>
        </w:rPr>
      </w:pPr>
      <w:r>
        <w:rPr>
          <w:b/>
          <w:u w:val="single"/>
        </w:rPr>
        <w:t>Project mission</w:t>
      </w:r>
    </w:p>
    <w:p w:rsidR="00D77EA6" w:rsidRDefault="00D77EA6" w:rsidP="00D77EA6">
      <w:pPr>
        <w:pStyle w:val="ListParagraph"/>
        <w:numPr>
          <w:ilvl w:val="0"/>
          <w:numId w:val="1"/>
        </w:numPr>
      </w:pPr>
      <w:r>
        <w:lastRenderedPageBreak/>
        <w:t>A sure sign of future project trouble is when no one can articulate the goals of the project. It is not the responsibility of the BA to decide the mission. It is their responsibility to find it and make sure it is documented and included in the SRS or known by every member of an agile team.</w:t>
      </w:r>
    </w:p>
    <w:p w:rsidR="00D77EA6" w:rsidRDefault="00D77EA6" w:rsidP="00D77EA6">
      <w:pPr>
        <w:ind w:left="360"/>
        <w:jc w:val="both"/>
        <w:rPr>
          <w:b/>
          <w:u w:val="single"/>
        </w:rPr>
      </w:pPr>
      <w:r>
        <w:rPr>
          <w:b/>
          <w:u w:val="single"/>
        </w:rPr>
        <w:t>Project vision scope</w:t>
      </w:r>
    </w:p>
    <w:p w:rsidR="00D77EA6" w:rsidRDefault="00D77EA6" w:rsidP="00D77EA6">
      <w:pPr>
        <w:pStyle w:val="ListParagraph"/>
        <w:numPr>
          <w:ilvl w:val="0"/>
          <w:numId w:val="1"/>
        </w:numPr>
        <w:jc w:val="both"/>
      </w:pPr>
      <w:r>
        <w:t>At the beginning of the requirements phase the BA must either find, and if needed, create a vision and scope document to guide the project</w:t>
      </w:r>
    </w:p>
    <w:p w:rsidR="00D77EA6" w:rsidRPr="00D77EA6" w:rsidRDefault="00D77EA6" w:rsidP="00D77EA6">
      <w:pPr>
        <w:pStyle w:val="ListParagraph"/>
        <w:numPr>
          <w:ilvl w:val="0"/>
          <w:numId w:val="1"/>
        </w:numPr>
        <w:jc w:val="both"/>
      </w:pPr>
      <w:r>
        <w:t>The owner of the project vision and scope is the executive manager who is funding the project and who ordinarily is the primary beneficiary from the project.</w:t>
      </w:r>
      <w:bookmarkStart w:id="0" w:name="_GoBack"/>
      <w:bookmarkEnd w:id="0"/>
    </w:p>
    <w:p w:rsidR="00D77EA6" w:rsidRPr="00D77EA6" w:rsidRDefault="00D77EA6" w:rsidP="00D77EA6">
      <w:pPr>
        <w:pStyle w:val="ListParagraph"/>
        <w:rPr>
          <w:b/>
          <w:u w:val="single"/>
        </w:rPr>
      </w:pPr>
    </w:p>
    <w:p w:rsidR="00D77EA6" w:rsidRPr="00D77EA6" w:rsidRDefault="00D77EA6" w:rsidP="00D77EA6">
      <w:pPr>
        <w:pStyle w:val="ListParagraph"/>
        <w:jc w:val="right"/>
      </w:pPr>
    </w:p>
    <w:sectPr w:rsidR="00D77EA6" w:rsidRPr="00D77EA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3DB5" w:rsidRDefault="000D3DB5" w:rsidP="00D77EA6">
      <w:pPr>
        <w:spacing w:after="0" w:line="240" w:lineRule="auto"/>
      </w:pPr>
      <w:r>
        <w:separator/>
      </w:r>
    </w:p>
  </w:endnote>
  <w:endnote w:type="continuationSeparator" w:id="0">
    <w:p w:rsidR="000D3DB5" w:rsidRDefault="000D3DB5" w:rsidP="00D77E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7EA6" w:rsidRDefault="00D77EA6">
    <w:pPr>
      <w:pStyle w:val="Footer"/>
    </w:pPr>
  </w:p>
  <w:p w:rsidR="00D77EA6" w:rsidRDefault="00D77E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3DB5" w:rsidRDefault="000D3DB5" w:rsidP="00D77EA6">
      <w:pPr>
        <w:spacing w:after="0" w:line="240" w:lineRule="auto"/>
      </w:pPr>
      <w:r>
        <w:separator/>
      </w:r>
    </w:p>
  </w:footnote>
  <w:footnote w:type="continuationSeparator" w:id="0">
    <w:p w:rsidR="000D3DB5" w:rsidRDefault="000D3DB5" w:rsidP="00D77E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D471DFF"/>
    <w:multiLevelType w:val="hybridMultilevel"/>
    <w:tmpl w:val="46FEE3EC"/>
    <w:lvl w:ilvl="0" w:tplc="9BF46A2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MTW0tDQ3ATIMTZV0lIJTi4sz8/NACkxqATFU/gMsAAAA"/>
  </w:docVars>
  <w:rsids>
    <w:rsidRoot w:val="000C372D"/>
    <w:rsid w:val="000C372D"/>
    <w:rsid w:val="000D3DB5"/>
    <w:rsid w:val="00230421"/>
    <w:rsid w:val="002A21ED"/>
    <w:rsid w:val="0042033F"/>
    <w:rsid w:val="004B180A"/>
    <w:rsid w:val="004C1D8B"/>
    <w:rsid w:val="006703E0"/>
    <w:rsid w:val="006D2756"/>
    <w:rsid w:val="0078046B"/>
    <w:rsid w:val="0086076C"/>
    <w:rsid w:val="009925AE"/>
    <w:rsid w:val="00A33D1E"/>
    <w:rsid w:val="00BA4830"/>
    <w:rsid w:val="00CB6ABF"/>
    <w:rsid w:val="00D77EA6"/>
    <w:rsid w:val="00DB483B"/>
    <w:rsid w:val="00EA0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72D"/>
    <w:pPr>
      <w:ind w:left="720"/>
      <w:contextualSpacing/>
    </w:pPr>
  </w:style>
  <w:style w:type="paragraph" w:styleId="Header">
    <w:name w:val="header"/>
    <w:basedOn w:val="Normal"/>
    <w:link w:val="HeaderChar"/>
    <w:uiPriority w:val="99"/>
    <w:unhideWhenUsed/>
    <w:rsid w:val="00D77E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7EA6"/>
  </w:style>
  <w:style w:type="paragraph" w:styleId="Footer">
    <w:name w:val="footer"/>
    <w:basedOn w:val="Normal"/>
    <w:link w:val="FooterChar"/>
    <w:uiPriority w:val="99"/>
    <w:unhideWhenUsed/>
    <w:rsid w:val="00D77E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7EA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72D"/>
    <w:pPr>
      <w:ind w:left="720"/>
      <w:contextualSpacing/>
    </w:pPr>
  </w:style>
  <w:style w:type="paragraph" w:styleId="Header">
    <w:name w:val="header"/>
    <w:basedOn w:val="Normal"/>
    <w:link w:val="HeaderChar"/>
    <w:uiPriority w:val="99"/>
    <w:unhideWhenUsed/>
    <w:rsid w:val="00D77E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7EA6"/>
  </w:style>
  <w:style w:type="paragraph" w:styleId="Footer">
    <w:name w:val="footer"/>
    <w:basedOn w:val="Normal"/>
    <w:link w:val="FooterChar"/>
    <w:uiPriority w:val="99"/>
    <w:unhideWhenUsed/>
    <w:rsid w:val="00D77E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7E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a:tailEnd type="arrow"/>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8</TotalTime>
  <Pages>3</Pages>
  <Words>552</Words>
  <Characters>315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Thornon</dc:creator>
  <cp:lastModifiedBy>Joe Thornon</cp:lastModifiedBy>
  <cp:revision>8</cp:revision>
  <dcterms:created xsi:type="dcterms:W3CDTF">2017-01-25T19:13:00Z</dcterms:created>
  <dcterms:modified xsi:type="dcterms:W3CDTF">2017-02-01T19:41:00Z</dcterms:modified>
</cp:coreProperties>
</file>